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667F" w:rsidRDefault="00C0667F" w:rsidP="00C0667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Healthy Places, Healthy Children: Training Event </w:t>
      </w:r>
    </w:p>
    <w:p w:rsidR="00C0667F" w:rsidRDefault="008152FB" w:rsidP="00C0667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2023 </w:t>
      </w:r>
      <w:r w:rsidR="009E6169">
        <w:rPr>
          <w:b/>
          <w:sz w:val="28"/>
          <w:szCs w:val="28"/>
        </w:rPr>
        <w:t>Register</w:t>
      </w:r>
      <w:r w:rsidR="00C0667F">
        <w:rPr>
          <w:b/>
          <w:sz w:val="28"/>
          <w:szCs w:val="28"/>
        </w:rPr>
        <w:t xml:space="preserve"> of Interest Form </w:t>
      </w:r>
    </w:p>
    <w:p w:rsidR="001F6FD1" w:rsidRDefault="00C0667F" w:rsidP="00DC4399">
      <w:r w:rsidRPr="00DC4399">
        <w:t xml:space="preserve">A </w:t>
      </w:r>
      <w:r w:rsidR="00F14252">
        <w:t>two-hour</w:t>
      </w:r>
      <w:r w:rsidRPr="00DC4399">
        <w:t xml:space="preserve"> training</w:t>
      </w:r>
      <w:r w:rsidR="00F14252">
        <w:t xml:space="preserve"> session</w:t>
      </w:r>
      <w:r w:rsidRPr="00DC4399">
        <w:t xml:space="preserve"> </w:t>
      </w:r>
      <w:r w:rsidR="009E6169">
        <w:t xml:space="preserve">for </w:t>
      </w:r>
      <w:r w:rsidR="00F14252">
        <w:t>P</w:t>
      </w:r>
      <w:r w:rsidR="009E6169" w:rsidRPr="009E6169">
        <w:t xml:space="preserve">rimary </w:t>
      </w:r>
      <w:r w:rsidR="00F14252">
        <w:t>S</w:t>
      </w:r>
      <w:r w:rsidR="009E6169" w:rsidRPr="009E6169">
        <w:t xml:space="preserve">chools across N Ireland new to the resources </w:t>
      </w:r>
      <w:proofErr w:type="gramStart"/>
      <w:r w:rsidRPr="00DC4399">
        <w:t>will be held</w:t>
      </w:r>
      <w:proofErr w:type="gramEnd"/>
      <w:r w:rsidRPr="00DC4399">
        <w:t xml:space="preserve"> in person, in Belfast, on Friday 9</w:t>
      </w:r>
      <w:r w:rsidRPr="008152FB">
        <w:rPr>
          <w:vertAlign w:val="superscript"/>
        </w:rPr>
        <w:t>th</w:t>
      </w:r>
      <w:r w:rsidR="008152FB">
        <w:t xml:space="preserve"> </w:t>
      </w:r>
      <w:r w:rsidRPr="00DC4399">
        <w:t>June</w:t>
      </w:r>
      <w:r w:rsidR="00DC4399" w:rsidRPr="00DC4399">
        <w:t xml:space="preserve"> </w:t>
      </w:r>
      <w:r w:rsidR="008152FB">
        <w:t>2023</w:t>
      </w:r>
      <w:r w:rsidR="00DC4399" w:rsidRPr="00DC4399">
        <w:t xml:space="preserve"> </w:t>
      </w:r>
      <w:r w:rsidR="00B03C23" w:rsidRPr="00DC4399">
        <w:t>(</w:t>
      </w:r>
      <w:r w:rsidR="00B03C23">
        <w:t>am</w:t>
      </w:r>
      <w:r w:rsidR="00B03C23" w:rsidRPr="00DC4399">
        <w:t>)</w:t>
      </w:r>
      <w:r w:rsidR="009E6169">
        <w:t xml:space="preserve">. The training will </w:t>
      </w:r>
      <w:r w:rsidRPr="00DC4399">
        <w:t xml:space="preserve">build the capacity of teachers to deliver the Healthy Places Healthy Children </w:t>
      </w:r>
      <w:r w:rsidR="00DC4399" w:rsidRPr="00DC4399">
        <w:t>Key Stage 2 Teaching Resource</w:t>
      </w:r>
      <w:r w:rsidR="001F6FD1">
        <w:t xml:space="preserve">. Available at: </w:t>
      </w:r>
      <w:hyperlink r:id="rId7" w:history="1">
        <w:r w:rsidR="001F6FD1" w:rsidRPr="004C578E">
          <w:rPr>
            <w:rStyle w:val="Hyperlink"/>
          </w:rPr>
          <w:t>https://www.belfasthealthycities.com/hphc</w:t>
        </w:r>
      </w:hyperlink>
      <w:r w:rsidR="001F6FD1">
        <w:t xml:space="preserve">. </w:t>
      </w:r>
    </w:p>
    <w:p w:rsidR="00DC4399" w:rsidRDefault="009E6169" w:rsidP="00DC4399">
      <w:r>
        <w:t xml:space="preserve">Spaces are </w:t>
      </w:r>
      <w:r w:rsidR="00E43146">
        <w:t>limited</w:t>
      </w:r>
      <w:r>
        <w:t xml:space="preserve"> and will be allocated to one place per school on a first come first serve basis. </w:t>
      </w:r>
      <w:r w:rsidR="00DC4399">
        <w:t xml:space="preserve">Costs for a substitute cover will be provided to attendees. </w:t>
      </w:r>
    </w:p>
    <w:p w:rsidR="00C0667F" w:rsidRDefault="00C0667F" w:rsidP="00C0667F">
      <w:pPr>
        <w:rPr>
          <w:b/>
          <w:sz w:val="28"/>
          <w:szCs w:val="28"/>
        </w:rPr>
      </w:pPr>
      <w:r>
        <w:rPr>
          <w:b/>
          <w:sz w:val="28"/>
          <w:szCs w:val="28"/>
        </w:rPr>
        <w:t>Contact Details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547"/>
        <w:gridCol w:w="6469"/>
      </w:tblGrid>
      <w:tr w:rsidR="00C0667F" w:rsidTr="001F6FD1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667F" w:rsidRDefault="00C0667F">
            <w:pPr>
              <w:spacing w:line="240" w:lineRule="auto"/>
              <w:rPr>
                <w:b/>
              </w:rPr>
            </w:pPr>
            <w:r>
              <w:rPr>
                <w:b/>
              </w:rPr>
              <w:t>Name of School</w:t>
            </w:r>
          </w:p>
        </w:tc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667F" w:rsidRDefault="00C0667F">
            <w:pPr>
              <w:spacing w:line="240" w:lineRule="auto"/>
            </w:pPr>
          </w:p>
        </w:tc>
      </w:tr>
      <w:tr w:rsidR="00C0667F" w:rsidTr="001F6FD1">
        <w:trPr>
          <w:trHeight w:val="319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667F" w:rsidRDefault="00C0667F">
            <w:pPr>
              <w:spacing w:line="240" w:lineRule="auto"/>
              <w:rPr>
                <w:b/>
              </w:rPr>
            </w:pPr>
            <w:r>
              <w:rPr>
                <w:b/>
              </w:rPr>
              <w:t>Address of School</w:t>
            </w:r>
          </w:p>
        </w:tc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667F" w:rsidRDefault="00C0667F">
            <w:pPr>
              <w:spacing w:line="240" w:lineRule="auto"/>
            </w:pPr>
          </w:p>
        </w:tc>
      </w:tr>
      <w:tr w:rsidR="00C0667F" w:rsidTr="001F6FD1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667F" w:rsidRDefault="00C0667F">
            <w:pPr>
              <w:spacing w:line="240" w:lineRule="auto"/>
              <w:rPr>
                <w:b/>
              </w:rPr>
            </w:pPr>
            <w:r>
              <w:rPr>
                <w:b/>
              </w:rPr>
              <w:t>Participating Teacher</w:t>
            </w:r>
            <w:bookmarkStart w:id="0" w:name="_GoBack"/>
            <w:bookmarkEnd w:id="0"/>
            <w:r>
              <w:rPr>
                <w:b/>
              </w:rPr>
              <w:t xml:space="preserve"> </w:t>
            </w:r>
          </w:p>
        </w:tc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667F" w:rsidRDefault="00C0667F">
            <w:pPr>
              <w:spacing w:line="240" w:lineRule="auto"/>
            </w:pPr>
          </w:p>
        </w:tc>
      </w:tr>
      <w:tr w:rsidR="00C0667F" w:rsidTr="001F6FD1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667F" w:rsidRDefault="00C0667F">
            <w:pPr>
              <w:spacing w:line="240" w:lineRule="auto"/>
              <w:rPr>
                <w:b/>
              </w:rPr>
            </w:pPr>
            <w:r>
              <w:rPr>
                <w:b/>
              </w:rPr>
              <w:t>Email</w:t>
            </w:r>
          </w:p>
        </w:tc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667F" w:rsidRDefault="00C0667F">
            <w:pPr>
              <w:spacing w:line="240" w:lineRule="auto"/>
            </w:pPr>
          </w:p>
        </w:tc>
      </w:tr>
      <w:tr w:rsidR="00C0667F" w:rsidTr="001F6FD1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667F" w:rsidRDefault="00C0667F">
            <w:pPr>
              <w:spacing w:line="240" w:lineRule="auto"/>
              <w:rPr>
                <w:b/>
              </w:rPr>
            </w:pPr>
            <w:r>
              <w:rPr>
                <w:b/>
              </w:rPr>
              <w:t>Telephone No.</w:t>
            </w:r>
          </w:p>
        </w:tc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667F" w:rsidRDefault="00C0667F" w:rsidP="008152FB">
            <w:pPr>
              <w:spacing w:line="240" w:lineRule="auto"/>
              <w:ind w:firstLine="720"/>
            </w:pPr>
          </w:p>
        </w:tc>
      </w:tr>
      <w:tr w:rsidR="008152FB" w:rsidTr="001F6FD1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52FB" w:rsidRDefault="008152FB">
            <w:pPr>
              <w:spacing w:line="240" w:lineRule="auto"/>
              <w:rPr>
                <w:b/>
              </w:rPr>
            </w:pPr>
            <w:r>
              <w:rPr>
                <w:b/>
              </w:rPr>
              <w:t>School Twitter Handle</w:t>
            </w:r>
          </w:p>
        </w:tc>
        <w:tc>
          <w:tcPr>
            <w:tcW w:w="6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52FB" w:rsidRDefault="008152FB" w:rsidP="008152FB">
            <w:pPr>
              <w:spacing w:line="240" w:lineRule="auto"/>
              <w:ind w:firstLine="720"/>
            </w:pPr>
          </w:p>
        </w:tc>
      </w:tr>
    </w:tbl>
    <w:p w:rsidR="00AC77FA" w:rsidRDefault="00AC77FA"/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6"/>
      </w:tblGrid>
      <w:tr w:rsidR="00DC4399" w:rsidTr="00DC4399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C4399" w:rsidRPr="00E43146" w:rsidRDefault="00DC4399" w:rsidP="00E43146">
            <w:pPr>
              <w:spacing w:line="240" w:lineRule="auto"/>
              <w:rPr>
                <w:b/>
              </w:rPr>
            </w:pPr>
            <w:r>
              <w:rPr>
                <w:b/>
              </w:rPr>
              <w:t xml:space="preserve">Please outline your </w:t>
            </w:r>
            <w:r w:rsidR="00E43146">
              <w:rPr>
                <w:b/>
              </w:rPr>
              <w:t xml:space="preserve">previous and intended future </w:t>
            </w:r>
            <w:r>
              <w:rPr>
                <w:b/>
              </w:rPr>
              <w:t xml:space="preserve">use of the resources. Max 200 words. </w:t>
            </w:r>
          </w:p>
        </w:tc>
      </w:tr>
      <w:tr w:rsidR="00DC4399" w:rsidTr="00DC4399">
        <w:trPr>
          <w:trHeight w:val="2381"/>
        </w:trPr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399" w:rsidRDefault="00DC4399">
            <w:pPr>
              <w:spacing w:line="240" w:lineRule="auto"/>
              <w:rPr>
                <w:b/>
              </w:rPr>
            </w:pPr>
          </w:p>
          <w:p w:rsidR="00DC4399" w:rsidRDefault="00DC4399">
            <w:pPr>
              <w:spacing w:line="240" w:lineRule="auto"/>
              <w:rPr>
                <w:b/>
              </w:rPr>
            </w:pPr>
          </w:p>
          <w:p w:rsidR="00DC4399" w:rsidRDefault="00DC4399">
            <w:pPr>
              <w:spacing w:line="240" w:lineRule="auto"/>
              <w:rPr>
                <w:b/>
              </w:rPr>
            </w:pPr>
          </w:p>
          <w:p w:rsidR="00DC4399" w:rsidRDefault="00DC4399">
            <w:pPr>
              <w:spacing w:line="240" w:lineRule="auto"/>
              <w:rPr>
                <w:b/>
              </w:rPr>
            </w:pPr>
          </w:p>
          <w:p w:rsidR="00DC4399" w:rsidRDefault="00DC4399">
            <w:pPr>
              <w:spacing w:line="240" w:lineRule="auto"/>
              <w:rPr>
                <w:b/>
              </w:rPr>
            </w:pPr>
          </w:p>
          <w:p w:rsidR="00DC4399" w:rsidRDefault="00DC4399">
            <w:pPr>
              <w:spacing w:line="240" w:lineRule="auto"/>
              <w:rPr>
                <w:b/>
              </w:rPr>
            </w:pPr>
          </w:p>
          <w:p w:rsidR="00DC4399" w:rsidRDefault="00DC4399">
            <w:pPr>
              <w:spacing w:line="240" w:lineRule="auto"/>
              <w:rPr>
                <w:b/>
              </w:rPr>
            </w:pPr>
          </w:p>
          <w:p w:rsidR="00DC4399" w:rsidRDefault="00DC4399">
            <w:pPr>
              <w:spacing w:line="240" w:lineRule="auto"/>
              <w:rPr>
                <w:b/>
              </w:rPr>
            </w:pPr>
          </w:p>
          <w:p w:rsidR="00DC4399" w:rsidRDefault="00DC4399">
            <w:pPr>
              <w:spacing w:line="240" w:lineRule="auto"/>
              <w:rPr>
                <w:b/>
              </w:rPr>
            </w:pPr>
          </w:p>
        </w:tc>
      </w:tr>
    </w:tbl>
    <w:p w:rsidR="00DC4399" w:rsidRDefault="00DC4399"/>
    <w:p w:rsidR="00C0667F" w:rsidRDefault="00C0667F" w:rsidP="00C0667F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onfirmation statement </w:t>
      </w:r>
    </w:p>
    <w:p w:rsidR="00C0667F" w:rsidRDefault="00C0667F" w:rsidP="00C0667F">
      <w:r>
        <w:t xml:space="preserve">I confirm that all information contained within this </w:t>
      </w:r>
      <w:r w:rsidR="009E6169">
        <w:t xml:space="preserve">register </w:t>
      </w:r>
      <w:r w:rsidR="00DC4399">
        <w:t xml:space="preserve">of interest form is correct. </w:t>
      </w:r>
    </w:p>
    <w:p w:rsidR="00C0667F" w:rsidRDefault="00C0667F" w:rsidP="00C0667F">
      <w:pPr>
        <w:spacing w:line="480" w:lineRule="auto"/>
      </w:pPr>
      <w:r>
        <w:t>Name of Principal ………………………………………………………………….</w:t>
      </w:r>
    </w:p>
    <w:p w:rsidR="00C0667F" w:rsidRDefault="00C0667F" w:rsidP="00C0667F">
      <w:pPr>
        <w:spacing w:line="480" w:lineRule="auto"/>
      </w:pPr>
      <w:r>
        <w:t>Signature ………………………………………………………………………………</w:t>
      </w:r>
    </w:p>
    <w:p w:rsidR="00C0667F" w:rsidRDefault="00C0667F" w:rsidP="00C0667F">
      <w:pPr>
        <w:spacing w:line="480" w:lineRule="auto"/>
      </w:pPr>
      <w:r>
        <w:t>Date ……………………………………………………………………………………..</w:t>
      </w:r>
    </w:p>
    <w:p w:rsidR="00C0667F" w:rsidRDefault="00E43146">
      <w:r>
        <w:t>The closing date for submitting expressio</w:t>
      </w:r>
      <w:r w:rsidR="009B4307">
        <w:t xml:space="preserve">n of interest forms is </w:t>
      </w:r>
      <w:r w:rsidR="00F14252">
        <w:t>5pm Monday 1</w:t>
      </w:r>
      <w:r w:rsidR="009B4307">
        <w:t>5</w:t>
      </w:r>
      <w:r w:rsidRPr="00E43146">
        <w:rPr>
          <w:vertAlign w:val="superscript"/>
        </w:rPr>
        <w:t>th</w:t>
      </w:r>
      <w:r>
        <w:t xml:space="preserve"> May</w:t>
      </w:r>
      <w:r w:rsidR="008152FB">
        <w:t xml:space="preserve"> 2023</w:t>
      </w:r>
      <w:r>
        <w:t xml:space="preserve">. </w:t>
      </w:r>
    </w:p>
    <w:p w:rsidR="008152FB" w:rsidRPr="00E213C4" w:rsidRDefault="008152FB" w:rsidP="008152FB">
      <w:pPr>
        <w:rPr>
          <w:lang w:val="en-US"/>
        </w:rPr>
      </w:pPr>
      <w:r>
        <w:t xml:space="preserve">If you have any queries about the </w:t>
      </w:r>
      <w:r w:rsidRPr="00795E07">
        <w:t>Healthy Places, Healthy Children</w:t>
      </w:r>
      <w:r>
        <w:t xml:space="preserve">: </w:t>
      </w:r>
      <w:r w:rsidR="00A5645E">
        <w:t>Training Event</w:t>
      </w:r>
      <w:r>
        <w:t xml:space="preserve"> or this </w:t>
      </w:r>
      <w:r w:rsidR="009E6169">
        <w:t xml:space="preserve">register </w:t>
      </w:r>
      <w:r w:rsidR="008C19D0">
        <w:t>of interest</w:t>
      </w:r>
      <w:r>
        <w:t xml:space="preserve"> form please contact Belfast Healthy Cities at </w:t>
      </w:r>
      <w:hyperlink r:id="rId8" w:history="1">
        <w:r w:rsidRPr="00473D89">
          <w:rPr>
            <w:rStyle w:val="Hyperlink"/>
          </w:rPr>
          <w:t>info@belfasthealthycities.com</w:t>
        </w:r>
      </w:hyperlink>
      <w:r>
        <w:t xml:space="preserve">. </w:t>
      </w:r>
    </w:p>
    <w:p w:rsidR="008152FB" w:rsidRDefault="008152FB"/>
    <w:sectPr w:rsidR="008152FB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152FB" w:rsidRDefault="008152FB" w:rsidP="008152FB">
      <w:pPr>
        <w:spacing w:after="0" w:line="240" w:lineRule="auto"/>
      </w:pPr>
      <w:r>
        <w:separator/>
      </w:r>
    </w:p>
  </w:endnote>
  <w:endnote w:type="continuationSeparator" w:id="0">
    <w:p w:rsidR="008152FB" w:rsidRDefault="008152FB" w:rsidP="008152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27471278"/>
      <w:docPartObj>
        <w:docPartGallery w:val="Page Numbers (Bottom of Page)"/>
        <w:docPartUnique/>
      </w:docPartObj>
    </w:sdtPr>
    <w:sdtEndPr/>
    <w:sdtContent>
      <w:p w:rsidR="00854511" w:rsidRDefault="00854511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4252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:rsidR="00854511" w:rsidRDefault="008545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152FB" w:rsidRDefault="008152FB" w:rsidP="008152FB">
      <w:pPr>
        <w:spacing w:after="0" w:line="240" w:lineRule="auto"/>
      </w:pPr>
      <w:r>
        <w:separator/>
      </w:r>
    </w:p>
  </w:footnote>
  <w:footnote w:type="continuationSeparator" w:id="0">
    <w:p w:rsidR="008152FB" w:rsidRDefault="008152FB" w:rsidP="008152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52FB" w:rsidRDefault="008152FB">
    <w:pPr>
      <w:pStyle w:val="Header"/>
    </w:pPr>
    <w:r w:rsidRPr="00D20BA2"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2FD7D962" wp14:editId="06BB3F0D">
          <wp:simplePos x="0" y="0"/>
          <wp:positionH relativeFrom="column">
            <wp:posOffset>5019675</wp:posOffset>
          </wp:positionH>
          <wp:positionV relativeFrom="paragraph">
            <wp:posOffset>-343535</wp:posOffset>
          </wp:positionV>
          <wp:extent cx="742950" cy="742950"/>
          <wp:effectExtent l="0" t="0" r="0" b="0"/>
          <wp:wrapTight wrapText="bothSides">
            <wp:wrapPolygon edited="0">
              <wp:start x="0" y="0"/>
              <wp:lineTo x="0" y="21046"/>
              <wp:lineTo x="21046" y="21046"/>
              <wp:lineTo x="21046" y="0"/>
              <wp:lineTo x="0" y="0"/>
            </wp:wrapPolygon>
          </wp:wrapTight>
          <wp:docPr id="1" name="Picture 1" descr="C:\Users\aranvir\Pictures\BH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ranvir\Pictures\BHC 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295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2D6"/>
    <w:multiLevelType w:val="hybridMultilevel"/>
    <w:tmpl w:val="C06A57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FB65EF"/>
    <w:multiLevelType w:val="hybridMultilevel"/>
    <w:tmpl w:val="BD1EA5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3MjM2MDU2MTAxNDRW0lEKTi0uzszPAykwqwUACGM3wSwAAAA="/>
  </w:docVars>
  <w:rsids>
    <w:rsidRoot w:val="00C0667F"/>
    <w:rsid w:val="001F6FD1"/>
    <w:rsid w:val="008152FB"/>
    <w:rsid w:val="00854511"/>
    <w:rsid w:val="008C19D0"/>
    <w:rsid w:val="009B4307"/>
    <w:rsid w:val="009E6169"/>
    <w:rsid w:val="00A5645E"/>
    <w:rsid w:val="00AC77FA"/>
    <w:rsid w:val="00B03C23"/>
    <w:rsid w:val="00C0667F"/>
    <w:rsid w:val="00DC4399"/>
    <w:rsid w:val="00E43146"/>
    <w:rsid w:val="00F14252"/>
    <w:rsid w:val="00F265A9"/>
    <w:rsid w:val="00F30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9748F"/>
  <w15:chartTrackingRefBased/>
  <w15:docId w15:val="{5509B180-68F3-4FD3-BF85-7B9C47B4B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667F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0667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439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152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2FB"/>
  </w:style>
  <w:style w:type="paragraph" w:styleId="Footer">
    <w:name w:val="footer"/>
    <w:basedOn w:val="Normal"/>
    <w:link w:val="FooterChar"/>
    <w:uiPriority w:val="99"/>
    <w:unhideWhenUsed/>
    <w:rsid w:val="008152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2FB"/>
  </w:style>
  <w:style w:type="character" w:styleId="Hyperlink">
    <w:name w:val="Hyperlink"/>
    <w:basedOn w:val="DefaultParagraphFont"/>
    <w:uiPriority w:val="99"/>
    <w:unhideWhenUsed/>
    <w:rsid w:val="008152F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56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19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3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belfasthealthycities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elfasthealthycities.com/hphc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nvir Gawera</dc:creator>
  <cp:keywords/>
  <dc:description/>
  <cp:lastModifiedBy>Aranvir Gawera</cp:lastModifiedBy>
  <cp:revision>11</cp:revision>
  <dcterms:created xsi:type="dcterms:W3CDTF">2023-03-20T11:42:00Z</dcterms:created>
  <dcterms:modified xsi:type="dcterms:W3CDTF">2023-04-05T14:33:00Z</dcterms:modified>
</cp:coreProperties>
</file>